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A5D" w:rsidRDefault="00DD1FED" w:rsidP="008B217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66312</wp:posOffset>
            </wp:positionH>
            <wp:positionV relativeFrom="paragraph">
              <wp:posOffset>-437111</wp:posOffset>
            </wp:positionV>
            <wp:extent cx="1344168" cy="1293876"/>
            <wp:effectExtent l="0" t="0" r="889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wn seal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168" cy="1293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2"/>
          <w:szCs w:val="32"/>
        </w:rPr>
        <w:t>Town of Westport</w:t>
      </w:r>
    </w:p>
    <w:p w:rsidR="00DD1FED" w:rsidRPr="00360D46" w:rsidRDefault="008B6798" w:rsidP="008B217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Zoning Steering Committee</w:t>
      </w:r>
    </w:p>
    <w:p w:rsidR="00B34330" w:rsidRDefault="00360D46" w:rsidP="00360D46">
      <w:pPr>
        <w:jc w:val="center"/>
        <w:rPr>
          <w:b/>
          <w:sz w:val="32"/>
          <w:szCs w:val="32"/>
        </w:rPr>
      </w:pPr>
      <w:r w:rsidRPr="00360D46">
        <w:rPr>
          <w:b/>
          <w:sz w:val="32"/>
          <w:szCs w:val="32"/>
        </w:rPr>
        <w:t>Meeting Agenda</w:t>
      </w:r>
    </w:p>
    <w:p w:rsidR="00FB763D" w:rsidRDefault="00B34330" w:rsidP="00B34330">
      <w:pPr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 w:rsidR="00DD1FED">
        <w:rPr>
          <w:b/>
          <w:sz w:val="32"/>
          <w:szCs w:val="32"/>
        </w:rPr>
        <w:t>Thursday, November 7</w:t>
      </w:r>
      <w:r w:rsidR="009A35ED">
        <w:rPr>
          <w:b/>
          <w:sz w:val="32"/>
          <w:szCs w:val="32"/>
        </w:rPr>
        <w:t>, 201</w:t>
      </w:r>
      <w:r w:rsidR="008B2174"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 xml:space="preserve"> @ 6:00 p.m.</w:t>
      </w:r>
    </w:p>
    <w:p w:rsidR="00B34330" w:rsidRDefault="00B34330" w:rsidP="00360D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 w:rsidR="00DD1FED">
        <w:rPr>
          <w:b/>
          <w:sz w:val="32"/>
          <w:szCs w:val="32"/>
        </w:rPr>
        <w:t>Location:  Westport Public Library Community Room</w:t>
      </w:r>
    </w:p>
    <w:p w:rsidR="008B6798" w:rsidRPr="00360D46" w:rsidRDefault="00B34330" w:rsidP="00B34330">
      <w:pPr>
        <w:pStyle w:val="Heading1"/>
      </w:pPr>
      <w:r>
        <w:tab/>
      </w:r>
      <w:r>
        <w:tab/>
      </w:r>
      <w:r>
        <w:tab/>
      </w:r>
      <w:r>
        <w:tab/>
      </w:r>
      <w:r w:rsidR="008B6798">
        <w:t>408 Old County Road</w:t>
      </w:r>
    </w:p>
    <w:p w:rsidR="00360D46" w:rsidRDefault="00360D46" w:rsidP="00DD1FED">
      <w:pPr>
        <w:rPr>
          <w:sz w:val="32"/>
          <w:szCs w:val="32"/>
        </w:rPr>
      </w:pPr>
      <w:bookmarkStart w:id="0" w:name="_GoBack"/>
      <w:bookmarkEnd w:id="0"/>
    </w:p>
    <w:p w:rsidR="00DD1FED" w:rsidRDefault="00DD1FED" w:rsidP="00DD1FED">
      <w:pPr>
        <w:rPr>
          <w:b/>
          <w:sz w:val="32"/>
          <w:szCs w:val="32"/>
          <w:u w:val="single"/>
        </w:rPr>
      </w:pPr>
      <w:r w:rsidRPr="00DD1FED">
        <w:rPr>
          <w:b/>
          <w:sz w:val="32"/>
          <w:szCs w:val="32"/>
          <w:u w:val="single"/>
        </w:rPr>
        <w:t>6:00 p.m.</w:t>
      </w:r>
    </w:p>
    <w:p w:rsidR="00DD1FED" w:rsidRPr="00DD1FED" w:rsidRDefault="00DD1FED" w:rsidP="00DD1FED">
      <w:pPr>
        <w:rPr>
          <w:sz w:val="32"/>
          <w:szCs w:val="32"/>
        </w:rPr>
      </w:pPr>
      <w:r w:rsidRPr="00DD1FED">
        <w:rPr>
          <w:sz w:val="32"/>
          <w:szCs w:val="32"/>
        </w:rPr>
        <w:t>1.</w:t>
      </w:r>
      <w:r w:rsidRPr="00DD1FED">
        <w:rPr>
          <w:sz w:val="32"/>
          <w:szCs w:val="32"/>
        </w:rPr>
        <w:tab/>
        <w:t>Public Forum</w:t>
      </w:r>
    </w:p>
    <w:p w:rsidR="00DD1FED" w:rsidRPr="00DD1FED" w:rsidRDefault="00DD1FED" w:rsidP="00DD1FED">
      <w:pPr>
        <w:pStyle w:val="ListParagraph"/>
        <w:numPr>
          <w:ilvl w:val="0"/>
          <w:numId w:val="5"/>
        </w:numPr>
        <w:ind w:hanging="720"/>
        <w:rPr>
          <w:sz w:val="32"/>
          <w:szCs w:val="32"/>
        </w:rPr>
      </w:pPr>
      <w:r w:rsidRPr="00DD1FED">
        <w:rPr>
          <w:sz w:val="32"/>
          <w:szCs w:val="32"/>
        </w:rPr>
        <w:t>Zoning By-law Rewrite (Re-codification)</w:t>
      </w:r>
    </w:p>
    <w:p w:rsidR="00DD1FED" w:rsidRPr="00DD1FED" w:rsidRDefault="00DD1FED" w:rsidP="00DD1FED">
      <w:pPr>
        <w:pStyle w:val="ListParagraph"/>
        <w:numPr>
          <w:ilvl w:val="0"/>
          <w:numId w:val="5"/>
        </w:numPr>
        <w:ind w:hanging="720"/>
        <w:rPr>
          <w:sz w:val="32"/>
          <w:szCs w:val="32"/>
        </w:rPr>
      </w:pPr>
      <w:r w:rsidRPr="00DD1FED">
        <w:rPr>
          <w:sz w:val="32"/>
          <w:szCs w:val="32"/>
        </w:rPr>
        <w:t>Discussion on future zoning amendments</w:t>
      </w:r>
    </w:p>
    <w:sectPr w:rsidR="00DD1FED" w:rsidRPr="00DD1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608F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A13126F"/>
    <w:multiLevelType w:val="hybridMultilevel"/>
    <w:tmpl w:val="477A6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B5E3534"/>
    <w:multiLevelType w:val="hybridMultilevel"/>
    <w:tmpl w:val="BCA8FD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2A5B3A"/>
    <w:multiLevelType w:val="hybridMultilevel"/>
    <w:tmpl w:val="344EFD9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6B83A36"/>
    <w:multiLevelType w:val="hybridMultilevel"/>
    <w:tmpl w:val="F48A143E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MwNzY1tbCwNDNX0lEKTi0uzszPAykwrgUAcfrQdSwAAAA="/>
  </w:docVars>
  <w:rsids>
    <w:rsidRoot w:val="00360D46"/>
    <w:rsid w:val="00011F8E"/>
    <w:rsid w:val="00020056"/>
    <w:rsid w:val="001572A4"/>
    <w:rsid w:val="002C2689"/>
    <w:rsid w:val="00360D46"/>
    <w:rsid w:val="005179BC"/>
    <w:rsid w:val="00643723"/>
    <w:rsid w:val="00856847"/>
    <w:rsid w:val="008B2174"/>
    <w:rsid w:val="008B6798"/>
    <w:rsid w:val="008C13B4"/>
    <w:rsid w:val="00957AED"/>
    <w:rsid w:val="009A35ED"/>
    <w:rsid w:val="00B34330"/>
    <w:rsid w:val="00B87046"/>
    <w:rsid w:val="00CF04E2"/>
    <w:rsid w:val="00D83A5D"/>
    <w:rsid w:val="00DB7904"/>
    <w:rsid w:val="00DD1FED"/>
    <w:rsid w:val="00E507DF"/>
    <w:rsid w:val="00F15949"/>
    <w:rsid w:val="00F575F4"/>
    <w:rsid w:val="00FB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98B5D"/>
  <w15:chartTrackingRefBased/>
  <w15:docId w15:val="{9ECF8E2D-84A3-4162-A424-576A79A28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4330"/>
    <w:pPr>
      <w:keepNext/>
      <w:outlineLvl w:val="0"/>
    </w:pPr>
    <w:rPr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D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6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84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34330"/>
    <w:rPr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Russell</dc:creator>
  <cp:keywords/>
  <dc:description/>
  <cp:lastModifiedBy>Nadine Castro</cp:lastModifiedBy>
  <cp:revision>3</cp:revision>
  <cp:lastPrinted>2019-11-01T13:11:00Z</cp:lastPrinted>
  <dcterms:created xsi:type="dcterms:W3CDTF">2019-11-01T15:25:00Z</dcterms:created>
  <dcterms:modified xsi:type="dcterms:W3CDTF">2019-11-01T15:27:00Z</dcterms:modified>
</cp:coreProperties>
</file>